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30C7" w:rsidRDefault="00B930C7" w:rsidP="00B63697">
      <w:pPr>
        <w:bidi/>
        <w:spacing w:after="120" w:line="240" w:lineRule="auto"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فرم درخواست تعیین گرایش کارشناسی مهندسی برق</w:t>
      </w:r>
    </w:p>
    <w:p w:rsidR="00B930C7" w:rsidRPr="00FC3045" w:rsidRDefault="00B930C7" w:rsidP="00C02814">
      <w:pPr>
        <w:bidi/>
        <w:spacing w:after="12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FC3045">
        <w:rPr>
          <w:rFonts w:cs="B Nazanin" w:hint="cs"/>
          <w:sz w:val="24"/>
          <w:szCs w:val="24"/>
          <w:rtl/>
          <w:lang w:bidi="fa-IR"/>
        </w:rPr>
        <w:t xml:space="preserve">اینجانب </w:t>
      </w:r>
      <w:permStart w:id="1537344947" w:edGrp="everyone"/>
      <w:r w:rsidR="00C02814">
        <w:rPr>
          <w:rFonts w:cs="B Nazanin" w:hint="cs"/>
          <w:sz w:val="24"/>
          <w:szCs w:val="24"/>
          <w:rtl/>
          <w:lang w:bidi="fa-IR"/>
        </w:rPr>
        <w:t xml:space="preserve">          </w:t>
      </w:r>
      <w:permEnd w:id="1537344947"/>
      <w:r w:rsidRPr="00FC3045">
        <w:rPr>
          <w:rFonts w:cs="B Nazanin" w:hint="cs"/>
          <w:sz w:val="24"/>
          <w:szCs w:val="24"/>
          <w:rtl/>
          <w:lang w:bidi="fa-IR"/>
        </w:rPr>
        <w:t xml:space="preserve"> دانشجوی </w:t>
      </w:r>
      <w:r w:rsidR="00296C05">
        <w:rPr>
          <w:rFonts w:cs="B Nazanin" w:hint="cs"/>
          <w:sz w:val="24"/>
          <w:szCs w:val="24"/>
          <w:rtl/>
          <w:lang w:bidi="fa-IR"/>
        </w:rPr>
        <w:t xml:space="preserve">مقطع </w:t>
      </w:r>
      <w:r w:rsidRPr="00BB24A3">
        <w:rPr>
          <w:rFonts w:cs="B Nazanin" w:hint="cs"/>
          <w:sz w:val="24"/>
          <w:szCs w:val="24"/>
          <w:rtl/>
          <w:lang w:bidi="fa-IR"/>
        </w:rPr>
        <w:t>کارشناسی مهندسی برق به شماره دانشجویی</w:t>
      </w:r>
      <w:permStart w:id="1332877979" w:edGrp="everyone"/>
      <w:r w:rsidRPr="00BB24A3">
        <w:rPr>
          <w:rFonts w:cs="B Nazanin" w:hint="cs"/>
          <w:sz w:val="24"/>
          <w:szCs w:val="24"/>
          <w:rtl/>
          <w:lang w:bidi="fa-IR"/>
        </w:rPr>
        <w:t xml:space="preserve"> </w:t>
      </w:r>
      <w:r w:rsidR="00C02814">
        <w:rPr>
          <w:rFonts w:hint="cs"/>
          <w:rtl/>
        </w:rPr>
        <w:t xml:space="preserve">         </w:t>
      </w:r>
      <w:r w:rsidRPr="00BB24A3">
        <w:rPr>
          <w:rFonts w:cs="B Nazanin" w:hint="cs"/>
          <w:sz w:val="24"/>
          <w:szCs w:val="24"/>
          <w:rtl/>
          <w:lang w:bidi="fa-IR"/>
        </w:rPr>
        <w:t xml:space="preserve"> </w:t>
      </w:r>
      <w:permEnd w:id="1332877979"/>
      <w:r w:rsidRPr="00BB24A3">
        <w:rPr>
          <w:rFonts w:cs="B Nazanin" w:hint="cs"/>
          <w:sz w:val="24"/>
          <w:szCs w:val="24"/>
          <w:rtl/>
          <w:lang w:bidi="fa-IR"/>
        </w:rPr>
        <w:t>با توجه به علاقه</w:t>
      </w:r>
      <w:r w:rsidR="00E57B0B" w:rsidRPr="00BB24A3">
        <w:rPr>
          <w:rFonts w:cs="B Nazanin" w:hint="cs"/>
          <w:sz w:val="24"/>
          <w:szCs w:val="24"/>
          <w:rtl/>
          <w:lang w:bidi="fa-IR"/>
        </w:rPr>
        <w:t xml:space="preserve">، </w:t>
      </w:r>
      <w:r w:rsidRPr="00BB24A3">
        <w:rPr>
          <w:rFonts w:cs="B Nazanin" w:hint="cs"/>
          <w:sz w:val="24"/>
          <w:szCs w:val="24"/>
          <w:rtl/>
          <w:lang w:bidi="fa-IR"/>
        </w:rPr>
        <w:t xml:space="preserve">گرایش‌های انتخابی خود را </w:t>
      </w:r>
      <w:r w:rsidR="00FC3045" w:rsidRPr="00BB24A3">
        <w:rPr>
          <w:rFonts w:cs="B Nazanin" w:hint="cs"/>
          <w:sz w:val="24"/>
          <w:szCs w:val="24"/>
          <w:rtl/>
          <w:lang w:bidi="fa-IR"/>
        </w:rPr>
        <w:t>از بین گرایش‌های الکترونیک</w:t>
      </w:r>
      <w:r w:rsidR="00475F30" w:rsidRPr="00BB24A3">
        <w:rPr>
          <w:rFonts w:cs="B Nazanin" w:hint="cs"/>
          <w:sz w:val="24"/>
          <w:szCs w:val="24"/>
          <w:rtl/>
          <w:lang w:bidi="fa-IR"/>
        </w:rPr>
        <w:t xml:space="preserve"> و</w:t>
      </w:r>
      <w:r w:rsidR="00FC3045" w:rsidRPr="00BB24A3">
        <w:rPr>
          <w:rFonts w:cs="B Nazanin" w:hint="cs"/>
          <w:sz w:val="24"/>
          <w:szCs w:val="24"/>
          <w:rtl/>
          <w:lang w:bidi="fa-IR"/>
        </w:rPr>
        <w:t xml:space="preserve"> قدرت </w:t>
      </w:r>
      <w:r w:rsidRPr="00BB24A3">
        <w:rPr>
          <w:rFonts w:cs="B Nazanin" w:hint="cs"/>
          <w:sz w:val="24"/>
          <w:szCs w:val="24"/>
          <w:rtl/>
          <w:lang w:bidi="fa-IR"/>
        </w:rPr>
        <w:t xml:space="preserve">برحسب اولویت </w:t>
      </w:r>
      <w:r w:rsidR="00296C05" w:rsidRPr="00BB24A3">
        <w:rPr>
          <w:rFonts w:cs="B Nazanin" w:hint="cs"/>
          <w:sz w:val="24"/>
          <w:szCs w:val="24"/>
          <w:rtl/>
          <w:lang w:bidi="fa-IR"/>
        </w:rPr>
        <w:t>به صورت</w:t>
      </w:r>
      <w:r w:rsidRPr="00BB24A3">
        <w:rPr>
          <w:rFonts w:cs="B Nazanin" w:hint="cs"/>
          <w:sz w:val="24"/>
          <w:szCs w:val="24"/>
          <w:rtl/>
          <w:lang w:bidi="fa-IR"/>
        </w:rPr>
        <w:t xml:space="preserve"> زیر</w:t>
      </w:r>
      <w:r w:rsidRPr="00FC3045">
        <w:rPr>
          <w:rFonts w:cs="B Nazanin" w:hint="cs"/>
          <w:sz w:val="24"/>
          <w:szCs w:val="24"/>
          <w:rtl/>
          <w:lang w:bidi="fa-IR"/>
        </w:rPr>
        <w:t xml:space="preserve"> اعلام می‌دارم.</w:t>
      </w:r>
      <w:r w:rsidR="00C9532B">
        <w:rPr>
          <w:rFonts w:cs="B Nazanin" w:hint="cs"/>
          <w:sz w:val="24"/>
          <w:szCs w:val="24"/>
          <w:rtl/>
          <w:lang w:bidi="fa-IR"/>
        </w:rPr>
        <w:t xml:space="preserve"> </w:t>
      </w: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0" w:type="auto"/>
        <w:tblLook w:val="04A0" w:firstRow="1" w:lastRow="0" w:firstColumn="1" w:lastColumn="0" w:noHBand="0" w:noVBand="1"/>
      </w:tblPr>
      <w:tblGrid>
        <w:gridCol w:w="886"/>
        <w:gridCol w:w="3197"/>
      </w:tblGrid>
      <w:tr w:rsidR="00B930C7" w:rsidRPr="00FC3045" w:rsidTr="00296C05">
        <w:trPr>
          <w:trHeight w:val="661"/>
        </w:trPr>
        <w:tc>
          <w:tcPr>
            <w:tcW w:w="886" w:type="dxa"/>
            <w:shd w:val="clear" w:color="auto" w:fill="F2F2F2" w:themeFill="background1" w:themeFillShade="F2"/>
          </w:tcPr>
          <w:p w:rsidR="00B930C7" w:rsidRPr="00437C9B" w:rsidRDefault="00FC3045" w:rsidP="00FB2C1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37C9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ولویت</w:t>
            </w:r>
          </w:p>
        </w:tc>
        <w:tc>
          <w:tcPr>
            <w:tcW w:w="3197" w:type="dxa"/>
            <w:shd w:val="clear" w:color="auto" w:fill="F2F2F2" w:themeFill="background1" w:themeFillShade="F2"/>
          </w:tcPr>
          <w:p w:rsidR="00B930C7" w:rsidRPr="00437C9B" w:rsidRDefault="00B930C7" w:rsidP="00FB2C1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37C9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گرایش</w:t>
            </w:r>
          </w:p>
        </w:tc>
      </w:tr>
      <w:tr w:rsidR="00B930C7" w:rsidRPr="00FC3045" w:rsidTr="00934BCC">
        <w:trPr>
          <w:trHeight w:val="607"/>
        </w:trPr>
        <w:tc>
          <w:tcPr>
            <w:tcW w:w="886" w:type="dxa"/>
            <w:shd w:val="clear" w:color="auto" w:fill="F2F2F2" w:themeFill="background1" w:themeFillShade="F2"/>
            <w:vAlign w:val="center"/>
          </w:tcPr>
          <w:p w:rsidR="00B930C7" w:rsidRPr="00FC3045" w:rsidRDefault="00FC3045" w:rsidP="004860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C3045">
              <w:rPr>
                <w:rFonts w:cs="B Nazanin" w:hint="cs"/>
                <w:sz w:val="24"/>
                <w:szCs w:val="24"/>
                <w:rtl/>
                <w:lang w:bidi="fa-IR"/>
              </w:rPr>
              <w:t>اول</w:t>
            </w:r>
          </w:p>
        </w:tc>
        <w:tc>
          <w:tcPr>
            <w:tcW w:w="3197" w:type="dxa"/>
          </w:tcPr>
          <w:p w:rsidR="00B930C7" w:rsidRPr="00FC3045" w:rsidRDefault="00C02814" w:rsidP="00C0281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permStart w:id="346913873" w:edGrp="everyone"/>
            <w:r>
              <w:rPr>
                <w:rFonts w:hint="cs"/>
                <w:rtl/>
              </w:rPr>
              <w:t xml:space="preserve">               -</w:t>
            </w:r>
            <w:permEnd w:id="346913873"/>
          </w:p>
        </w:tc>
      </w:tr>
      <w:tr w:rsidR="00B930C7" w:rsidRPr="00FC3045" w:rsidTr="00934BCC">
        <w:trPr>
          <w:trHeight w:val="607"/>
        </w:trPr>
        <w:tc>
          <w:tcPr>
            <w:tcW w:w="886" w:type="dxa"/>
            <w:shd w:val="clear" w:color="auto" w:fill="F2F2F2" w:themeFill="background1" w:themeFillShade="F2"/>
            <w:vAlign w:val="center"/>
          </w:tcPr>
          <w:p w:rsidR="00B930C7" w:rsidRPr="00FC3045" w:rsidRDefault="00FC3045" w:rsidP="004860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C3045">
              <w:rPr>
                <w:rFonts w:cs="B Nazanin" w:hint="cs"/>
                <w:sz w:val="24"/>
                <w:szCs w:val="24"/>
                <w:rtl/>
                <w:lang w:bidi="fa-IR"/>
              </w:rPr>
              <w:t>دوم</w:t>
            </w:r>
          </w:p>
        </w:tc>
        <w:tc>
          <w:tcPr>
            <w:tcW w:w="3197" w:type="dxa"/>
          </w:tcPr>
          <w:p w:rsidR="00B930C7" w:rsidRPr="00FC3045" w:rsidRDefault="00C02814" w:rsidP="00C0281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permStart w:id="1958566396" w:edGrp="everyone"/>
            <w:r>
              <w:rPr>
                <w:rFonts w:hint="cs"/>
                <w:rtl/>
              </w:rPr>
              <w:t xml:space="preserve">               -</w:t>
            </w:r>
            <w:permEnd w:id="1958566396"/>
          </w:p>
        </w:tc>
      </w:tr>
    </w:tbl>
    <w:p w:rsidR="00C9532B" w:rsidRPr="0001650C" w:rsidRDefault="00FB2C12" w:rsidP="00E12D29">
      <w:pPr>
        <w:bidi/>
        <w:spacing w:after="12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/>
          <w:b/>
          <w:bCs/>
          <w:sz w:val="28"/>
          <w:szCs w:val="28"/>
          <w:rtl/>
          <w:lang w:bidi="fa-IR"/>
        </w:rPr>
        <w:br w:type="textWrapping" w:clear="all"/>
      </w:r>
      <w:r w:rsidR="00E40E47">
        <w:rPr>
          <w:rFonts w:cs="B Nazanin" w:hint="cs"/>
          <w:b/>
          <w:bCs/>
          <w:sz w:val="28"/>
          <w:szCs w:val="28"/>
          <w:rtl/>
          <w:lang w:bidi="fa-IR"/>
        </w:rPr>
        <w:t>تذکر</w:t>
      </w:r>
      <w:r w:rsidR="00C9532B" w:rsidRPr="0001650C">
        <w:rPr>
          <w:rFonts w:cs="B Nazanin" w:hint="cs"/>
          <w:b/>
          <w:bCs/>
          <w:sz w:val="28"/>
          <w:szCs w:val="28"/>
          <w:rtl/>
          <w:lang w:bidi="fa-IR"/>
        </w:rPr>
        <w:t xml:space="preserve"> مهم:</w:t>
      </w:r>
    </w:p>
    <w:p w:rsidR="00C9532B" w:rsidRDefault="00C9532B" w:rsidP="00296C05">
      <w:pPr>
        <w:bidi/>
        <w:spacing w:after="0" w:line="240" w:lineRule="auto"/>
        <w:jc w:val="both"/>
        <w:rPr>
          <w:rFonts w:cs="B Nazanin"/>
          <w:b/>
          <w:bCs/>
          <w:sz w:val="20"/>
          <w:szCs w:val="20"/>
          <w:rtl/>
          <w:lang w:bidi="fa-IR"/>
        </w:rPr>
      </w:pP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دانشجو ملزم به تکمیل </w:t>
      </w:r>
      <w:r w:rsidR="00296C05">
        <w:rPr>
          <w:rFonts w:cs="B Nazanin" w:hint="cs"/>
          <w:b/>
          <w:bCs/>
          <w:sz w:val="20"/>
          <w:szCs w:val="20"/>
          <w:rtl/>
          <w:lang w:bidi="fa-IR"/>
        </w:rPr>
        <w:t>هردو اولویت‌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 جدول بالا بدون تکرار بوده و درصورت عدم انجام، دانشکده برای وی تعیین گرایش خواهدنمود.</w:t>
      </w:r>
    </w:p>
    <w:p w:rsidR="00E40E47" w:rsidRDefault="00E40E47" w:rsidP="00845661">
      <w:pPr>
        <w:bidi/>
        <w:spacing w:after="0" w:line="240" w:lineRule="auto"/>
        <w:jc w:val="both"/>
        <w:rPr>
          <w:rFonts w:cs="B Nazanin"/>
          <w:b/>
          <w:bCs/>
          <w:sz w:val="20"/>
          <w:szCs w:val="20"/>
          <w:rtl/>
          <w:lang w:bidi="fa-IR"/>
        </w:rPr>
      </w:pPr>
    </w:p>
    <w:p w:rsidR="00017B77" w:rsidRPr="006D2E68" w:rsidRDefault="00017B77" w:rsidP="00C02814">
      <w:pPr>
        <w:bidi/>
        <w:spacing w:before="120" w:after="12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6D2E68"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                                                                                  امضاء</w:t>
      </w:r>
      <w:r w:rsidR="008D608F" w:rsidRPr="006D2E68">
        <w:rPr>
          <w:rFonts w:cs="B Nazanin" w:hint="cs"/>
          <w:b/>
          <w:bCs/>
          <w:sz w:val="24"/>
          <w:szCs w:val="24"/>
          <w:rtl/>
          <w:lang w:bidi="fa-IR"/>
        </w:rPr>
        <w:t xml:space="preserve"> دانشجو</w:t>
      </w:r>
      <w:r w:rsidRPr="006D2E68">
        <w:rPr>
          <w:rFonts w:cs="B Nazanin" w:hint="cs"/>
          <w:b/>
          <w:bCs/>
          <w:sz w:val="24"/>
          <w:szCs w:val="24"/>
          <w:rtl/>
          <w:lang w:bidi="fa-IR"/>
        </w:rPr>
        <w:t>:</w:t>
      </w:r>
      <w:permStart w:id="811090275" w:edGrp="everyone"/>
      <w:r w:rsidR="00C02814">
        <w:rPr>
          <w:rFonts w:hint="cs"/>
          <w:rtl/>
        </w:rPr>
        <w:t xml:space="preserve">      </w:t>
      </w:r>
    </w:p>
    <w:permEnd w:id="811090275"/>
    <w:p w:rsidR="003F315D" w:rsidRDefault="00017B77" w:rsidP="00296C05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6D2E68"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                                                                                         تاریخ:</w:t>
      </w:r>
      <w:permStart w:id="325472244" w:edGrp="everyone"/>
      <w:r w:rsidR="00C02814">
        <w:rPr>
          <w:rFonts w:cs="B Nazanin" w:hint="cs"/>
          <w:b/>
          <w:bCs/>
          <w:sz w:val="24"/>
          <w:szCs w:val="24"/>
          <w:rtl/>
          <w:lang w:bidi="fa-IR"/>
        </w:rPr>
        <w:t xml:space="preserve">      </w:t>
      </w:r>
      <w:bookmarkStart w:id="0" w:name="_GoBack"/>
      <w:bookmarkEnd w:id="0"/>
      <w:permEnd w:id="325472244"/>
    </w:p>
    <w:p w:rsidR="009450A8" w:rsidRDefault="009450A8" w:rsidP="006A7F7F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sectPr w:rsidR="009450A8" w:rsidSect="00296C05">
      <w:headerReference w:type="default" r:id="rId7"/>
      <w:pgSz w:w="8391" w:h="11907" w:code="11"/>
      <w:pgMar w:top="2729" w:right="851" w:bottom="851" w:left="851" w:header="993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4A29" w:rsidRDefault="00154A29" w:rsidP="007E769B">
      <w:pPr>
        <w:spacing w:after="0" w:line="240" w:lineRule="auto"/>
      </w:pPr>
      <w:r>
        <w:separator/>
      </w:r>
    </w:p>
  </w:endnote>
  <w:endnote w:type="continuationSeparator" w:id="0">
    <w:p w:rsidR="00154A29" w:rsidRDefault="00154A29" w:rsidP="007E76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4A29" w:rsidRDefault="00154A29" w:rsidP="007E769B">
      <w:pPr>
        <w:spacing w:after="0" w:line="240" w:lineRule="auto"/>
      </w:pPr>
      <w:r>
        <w:separator/>
      </w:r>
    </w:p>
  </w:footnote>
  <w:footnote w:type="continuationSeparator" w:id="0">
    <w:p w:rsidR="00154A29" w:rsidRDefault="00154A29" w:rsidP="007E76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769B" w:rsidRDefault="00BB24A3" w:rsidP="007E769B">
    <w:pPr>
      <w:pStyle w:val="Header"/>
      <w:tabs>
        <w:tab w:val="clear" w:pos="4680"/>
        <w:tab w:val="clear" w:pos="9360"/>
      </w:tabs>
      <w:bidi/>
      <w:ind w:left="-653"/>
      <w:rPr>
        <w:rFonts w:cs="B Mitra"/>
        <w:sz w:val="24"/>
        <w:szCs w:val="24"/>
        <w:rtl/>
      </w:rPr>
    </w:pPr>
    <w:r>
      <w:rPr>
        <w:noProof/>
        <w:lang w:bidi="fa-IR"/>
      </w:rPr>
      <w:drawing>
        <wp:anchor distT="0" distB="0" distL="114300" distR="114300" simplePos="0" relativeHeight="251662336" behindDoc="1" locked="0" layoutInCell="1" allowOverlap="1" wp14:anchorId="45F8B516" wp14:editId="7147EBA0">
          <wp:simplePos x="0" y="0"/>
          <wp:positionH relativeFrom="column">
            <wp:posOffset>3800475</wp:posOffset>
          </wp:positionH>
          <wp:positionV relativeFrom="paragraph">
            <wp:posOffset>-476885</wp:posOffset>
          </wp:positionV>
          <wp:extent cx="780415" cy="859790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415" cy="859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96C05">
      <w:rPr>
        <w:rFonts w:ascii="IranNastaliq" w:hAnsi="IranNastaliq" w:cs="IranNastaliq"/>
        <w:b/>
        <w:bCs/>
        <w:noProof/>
        <w:sz w:val="20"/>
        <w:szCs w:val="20"/>
        <w:rtl/>
        <w:lang w:bidi="fa-IR"/>
      </w:rPr>
      <w:drawing>
        <wp:anchor distT="0" distB="0" distL="114300" distR="114300" simplePos="0" relativeHeight="251656192" behindDoc="1" locked="0" layoutInCell="1" allowOverlap="1" wp14:anchorId="3829B9F9" wp14:editId="33D05029">
          <wp:simplePos x="0" y="0"/>
          <wp:positionH relativeFrom="column">
            <wp:posOffset>1939925</wp:posOffset>
          </wp:positionH>
          <wp:positionV relativeFrom="paragraph">
            <wp:posOffset>-366395</wp:posOffset>
          </wp:positionV>
          <wp:extent cx="514985" cy="474980"/>
          <wp:effectExtent l="0" t="0" r="0" b="1270"/>
          <wp:wrapNone/>
          <wp:docPr id="47" name="Picture 47" descr="I:\آرم دانشگاه\بسمه تعالی\besmeala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آرم دانشگاه\بسمه تعالی\besmealah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985" cy="474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57B0B">
      <w:rPr>
        <w:noProof/>
        <w:lang w:bidi="fa-IR"/>
      </w:rPr>
      <w:drawing>
        <wp:anchor distT="0" distB="0" distL="114300" distR="114300" simplePos="0" relativeHeight="251660288" behindDoc="1" locked="0" layoutInCell="1" allowOverlap="1" wp14:anchorId="0FB06778" wp14:editId="7D7E1C64">
          <wp:simplePos x="0" y="0"/>
          <wp:positionH relativeFrom="column">
            <wp:posOffset>6222365</wp:posOffset>
          </wp:positionH>
          <wp:positionV relativeFrom="paragraph">
            <wp:posOffset>-447675</wp:posOffset>
          </wp:positionV>
          <wp:extent cx="780415" cy="859790"/>
          <wp:effectExtent l="0" t="0" r="635" b="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415" cy="859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57B0B" w:rsidRDefault="00E57B0B" w:rsidP="007E769B">
    <w:pPr>
      <w:pStyle w:val="Header"/>
      <w:tabs>
        <w:tab w:val="clear" w:pos="4680"/>
        <w:tab w:val="clear" w:pos="9360"/>
      </w:tabs>
      <w:bidi/>
      <w:ind w:left="-653"/>
      <w:jc w:val="center"/>
      <w:rPr>
        <w:rFonts w:cs="B Mitra"/>
        <w:b/>
        <w:bCs/>
        <w:sz w:val="24"/>
        <w:szCs w:val="24"/>
      </w:rPr>
    </w:pPr>
  </w:p>
  <w:p w:rsidR="007E769B" w:rsidRDefault="00B63697" w:rsidP="00B63697">
    <w:pPr>
      <w:pStyle w:val="Header"/>
      <w:tabs>
        <w:tab w:val="clear" w:pos="4680"/>
        <w:tab w:val="clear" w:pos="9360"/>
      </w:tabs>
      <w:bidi/>
      <w:ind w:left="-653"/>
      <w:jc w:val="center"/>
      <w:rPr>
        <w:rFonts w:cs="B Mitra"/>
        <w:b/>
        <w:bCs/>
        <w:sz w:val="24"/>
        <w:szCs w:val="24"/>
        <w:rtl/>
      </w:rPr>
    </w:pPr>
    <w:r>
      <w:rPr>
        <w:rFonts w:cs="B Mitra" w:hint="cs"/>
        <w:b/>
        <w:bCs/>
        <w:sz w:val="24"/>
        <w:szCs w:val="24"/>
        <w:rtl/>
      </w:rPr>
      <w:t xml:space="preserve">            </w:t>
    </w:r>
    <w:r w:rsidR="007E769B">
      <w:rPr>
        <w:rFonts w:cs="B Mitra" w:hint="cs"/>
        <w:b/>
        <w:bCs/>
        <w:sz w:val="24"/>
        <w:szCs w:val="24"/>
        <w:rtl/>
      </w:rPr>
      <w:t>دانشکده مهندسی برق و کامپیوتر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2C52AA"/>
    <w:multiLevelType w:val="hybridMultilevel"/>
    <w:tmpl w:val="156C2190"/>
    <w:lvl w:ilvl="0" w:tplc="C0F8961C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6F4C4E"/>
    <w:multiLevelType w:val="hybridMultilevel"/>
    <w:tmpl w:val="6BA40D8A"/>
    <w:lvl w:ilvl="0" w:tplc="455A0858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Lmhh61g3W/GSrQBdbhleubMMtFFdjIQDlr+VyG/NwMEVTwoR/A7LERM+0pZkWMSinRnTiV1UfSMIUMTE2hTGaQ==" w:salt="KlCojGaezmlr3CeyqcAJo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sLQ0tDAyMTMyszRS0lEKTi0uzszPAykwqgUANq8AjywAAAA="/>
  </w:docVars>
  <w:rsids>
    <w:rsidRoot w:val="00B930C7"/>
    <w:rsid w:val="0001650C"/>
    <w:rsid w:val="00017B77"/>
    <w:rsid w:val="00092536"/>
    <w:rsid w:val="000B4D40"/>
    <w:rsid w:val="000E2DA1"/>
    <w:rsid w:val="00106820"/>
    <w:rsid w:val="00154A29"/>
    <w:rsid w:val="00170670"/>
    <w:rsid w:val="001831E3"/>
    <w:rsid w:val="001A21CE"/>
    <w:rsid w:val="00223B2F"/>
    <w:rsid w:val="00251CF2"/>
    <w:rsid w:val="00265C5C"/>
    <w:rsid w:val="0028199D"/>
    <w:rsid w:val="00290F1D"/>
    <w:rsid w:val="00296C05"/>
    <w:rsid w:val="003574DB"/>
    <w:rsid w:val="003724A1"/>
    <w:rsid w:val="00382EEF"/>
    <w:rsid w:val="00385B97"/>
    <w:rsid w:val="003F315D"/>
    <w:rsid w:val="00437C9B"/>
    <w:rsid w:val="00446F8A"/>
    <w:rsid w:val="00475F30"/>
    <w:rsid w:val="00480695"/>
    <w:rsid w:val="0048608A"/>
    <w:rsid w:val="004878A3"/>
    <w:rsid w:val="0055012E"/>
    <w:rsid w:val="00572660"/>
    <w:rsid w:val="005957F1"/>
    <w:rsid w:val="005F4C3C"/>
    <w:rsid w:val="00630F35"/>
    <w:rsid w:val="00647E65"/>
    <w:rsid w:val="00675F08"/>
    <w:rsid w:val="006840CE"/>
    <w:rsid w:val="006A7F7F"/>
    <w:rsid w:val="006D2E68"/>
    <w:rsid w:val="0072746C"/>
    <w:rsid w:val="007B3E14"/>
    <w:rsid w:val="007D279B"/>
    <w:rsid w:val="007E2CE2"/>
    <w:rsid w:val="007E769B"/>
    <w:rsid w:val="00812650"/>
    <w:rsid w:val="00821604"/>
    <w:rsid w:val="00845661"/>
    <w:rsid w:val="008463D1"/>
    <w:rsid w:val="008B1516"/>
    <w:rsid w:val="008D0FB3"/>
    <w:rsid w:val="008D608F"/>
    <w:rsid w:val="009306F3"/>
    <w:rsid w:val="00934BCC"/>
    <w:rsid w:val="00941C85"/>
    <w:rsid w:val="009450A8"/>
    <w:rsid w:val="00A5389C"/>
    <w:rsid w:val="00B61D03"/>
    <w:rsid w:val="00B63697"/>
    <w:rsid w:val="00B930C7"/>
    <w:rsid w:val="00BB0D6F"/>
    <w:rsid w:val="00BB24A3"/>
    <w:rsid w:val="00BF61EF"/>
    <w:rsid w:val="00C02814"/>
    <w:rsid w:val="00C12012"/>
    <w:rsid w:val="00C546A0"/>
    <w:rsid w:val="00C55A60"/>
    <w:rsid w:val="00C9532B"/>
    <w:rsid w:val="00D609CD"/>
    <w:rsid w:val="00DD3156"/>
    <w:rsid w:val="00DE7F96"/>
    <w:rsid w:val="00E12D29"/>
    <w:rsid w:val="00E252B3"/>
    <w:rsid w:val="00E40E47"/>
    <w:rsid w:val="00E46580"/>
    <w:rsid w:val="00E57B0B"/>
    <w:rsid w:val="00E66AE3"/>
    <w:rsid w:val="00E75C48"/>
    <w:rsid w:val="00F606CC"/>
    <w:rsid w:val="00FB2C12"/>
    <w:rsid w:val="00FC3045"/>
    <w:rsid w:val="00FD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42B34838"/>
  <w15:docId w15:val="{1ABBA02A-053C-4F37-9C49-25AAC7538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930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930C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0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0C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50A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E76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E769B"/>
  </w:style>
  <w:style w:type="paragraph" w:styleId="Footer">
    <w:name w:val="footer"/>
    <w:basedOn w:val="Normal"/>
    <w:link w:val="FooterChar"/>
    <w:uiPriority w:val="99"/>
    <w:unhideWhenUsed/>
    <w:rsid w:val="007E76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76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8</Words>
  <Characters>562</Characters>
  <Application>Microsoft Office Word</Application>
  <DocSecurity>8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</dc:creator>
  <cp:lastModifiedBy>Foutami</cp:lastModifiedBy>
  <cp:revision>10</cp:revision>
  <cp:lastPrinted>2021-11-09T12:11:00Z</cp:lastPrinted>
  <dcterms:created xsi:type="dcterms:W3CDTF">2021-11-27T11:08:00Z</dcterms:created>
  <dcterms:modified xsi:type="dcterms:W3CDTF">2021-11-27T11:26:00Z</dcterms:modified>
</cp:coreProperties>
</file>